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C7C667" w14:textId="7EC45932" w:rsidR="00085832" w:rsidRPr="00F47919" w:rsidRDefault="00085832" w:rsidP="00F47919">
      <w:pPr>
        <w:pStyle w:val="Title"/>
        <w:jc w:val="center"/>
      </w:pPr>
      <w:r>
        <w:t xml:space="preserve">HCAI </w:t>
      </w:r>
      <w:r w:rsidR="00F47919">
        <w:t>Mentor Script</w:t>
      </w:r>
    </w:p>
    <w:p w14:paraId="526CA506" w14:textId="59D45318" w:rsidR="000E34C1" w:rsidRDefault="000E34C1" w:rsidP="000E34C1">
      <w:pPr>
        <w:pBdr>
          <w:top w:val="nil"/>
          <w:left w:val="nil"/>
          <w:bottom w:val="nil"/>
          <w:right w:val="nil"/>
          <w:between w:val="nil"/>
        </w:pBdr>
      </w:pPr>
    </w:p>
    <w:p w14:paraId="4184B701" w14:textId="7E001B8F" w:rsidR="00F47919" w:rsidRPr="00F47919" w:rsidRDefault="00F47919" w:rsidP="000E34C1">
      <w:pPr>
        <w:pBdr>
          <w:top w:val="nil"/>
          <w:left w:val="nil"/>
          <w:bottom w:val="nil"/>
          <w:right w:val="nil"/>
          <w:between w:val="nil"/>
        </w:pBdr>
      </w:pPr>
      <w:r>
        <w:t>This script contains the instructions for the mentors to run their respective groups through the Datalab sessions and how to check their Datalab prep.</w:t>
      </w:r>
    </w:p>
    <w:sdt>
      <w:sdtPr>
        <w:rPr>
          <w:rFonts w:ascii="Calibri" w:eastAsia="Calibri" w:hAnsi="Calibri" w:cs="Calibri"/>
          <w:color w:val="auto"/>
          <w:sz w:val="22"/>
          <w:szCs w:val="22"/>
          <w:lang w:val="en-NL" w:eastAsia="en-NL"/>
        </w:rPr>
        <w:id w:val="4502824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BBCC8FA" w14:textId="2503D7CA" w:rsidR="00F47919" w:rsidRDefault="00F47919">
          <w:pPr>
            <w:pStyle w:val="TOCHeading"/>
          </w:pPr>
          <w:r>
            <w:t>Contents</w:t>
          </w:r>
        </w:p>
        <w:p w14:paraId="0D62C87C" w14:textId="01BBD7F8" w:rsidR="006C07A7" w:rsidRDefault="00F47919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0930702" w:history="1">
            <w:r w:rsidR="006C07A7" w:rsidRPr="007D18A9">
              <w:rPr>
                <w:rStyle w:val="Hyperlink"/>
                <w:noProof/>
              </w:rPr>
              <w:t>W7D3: Datalab: HCAI Fundamentals &amp; User Testing</w:t>
            </w:r>
            <w:r w:rsidR="006C07A7">
              <w:rPr>
                <w:noProof/>
                <w:webHidden/>
              </w:rPr>
              <w:tab/>
            </w:r>
            <w:r w:rsidR="006C07A7">
              <w:rPr>
                <w:noProof/>
                <w:webHidden/>
              </w:rPr>
              <w:fldChar w:fldCharType="begin"/>
            </w:r>
            <w:r w:rsidR="006C07A7">
              <w:rPr>
                <w:noProof/>
                <w:webHidden/>
              </w:rPr>
              <w:instrText xml:space="preserve"> PAGEREF _Toc130930702 \h </w:instrText>
            </w:r>
            <w:r w:rsidR="006C07A7">
              <w:rPr>
                <w:noProof/>
                <w:webHidden/>
              </w:rPr>
            </w:r>
            <w:r w:rsidR="006C07A7">
              <w:rPr>
                <w:noProof/>
                <w:webHidden/>
              </w:rPr>
              <w:fldChar w:fldCharType="separate"/>
            </w:r>
            <w:r w:rsidR="006C07A7">
              <w:rPr>
                <w:noProof/>
                <w:webHidden/>
              </w:rPr>
              <w:t>2</w:t>
            </w:r>
            <w:r w:rsidR="006C07A7">
              <w:rPr>
                <w:noProof/>
                <w:webHidden/>
              </w:rPr>
              <w:fldChar w:fldCharType="end"/>
            </w:r>
          </w:hyperlink>
        </w:p>
        <w:p w14:paraId="21B1E789" w14:textId="69917EF8" w:rsidR="006C07A7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30930703" w:history="1">
            <w:r w:rsidR="006C07A7" w:rsidRPr="007D18A9">
              <w:rPr>
                <w:rStyle w:val="Hyperlink"/>
                <w:noProof/>
              </w:rPr>
              <w:t>W7D5: Datalab: Risk-Assessment of disruptive technologies</w:t>
            </w:r>
            <w:r w:rsidR="006C07A7">
              <w:rPr>
                <w:noProof/>
                <w:webHidden/>
              </w:rPr>
              <w:tab/>
            </w:r>
            <w:r w:rsidR="006C07A7">
              <w:rPr>
                <w:noProof/>
                <w:webHidden/>
              </w:rPr>
              <w:fldChar w:fldCharType="begin"/>
            </w:r>
            <w:r w:rsidR="006C07A7">
              <w:rPr>
                <w:noProof/>
                <w:webHidden/>
              </w:rPr>
              <w:instrText xml:space="preserve"> PAGEREF _Toc130930703 \h </w:instrText>
            </w:r>
            <w:r w:rsidR="006C07A7">
              <w:rPr>
                <w:noProof/>
                <w:webHidden/>
              </w:rPr>
            </w:r>
            <w:r w:rsidR="006C07A7">
              <w:rPr>
                <w:noProof/>
                <w:webHidden/>
              </w:rPr>
              <w:fldChar w:fldCharType="separate"/>
            </w:r>
            <w:r w:rsidR="006C07A7">
              <w:rPr>
                <w:noProof/>
                <w:webHidden/>
              </w:rPr>
              <w:t>3</w:t>
            </w:r>
            <w:r w:rsidR="006C07A7">
              <w:rPr>
                <w:noProof/>
                <w:webHidden/>
              </w:rPr>
              <w:fldChar w:fldCharType="end"/>
            </w:r>
          </w:hyperlink>
        </w:p>
        <w:p w14:paraId="410C25DF" w14:textId="555A3B0F" w:rsidR="006C07A7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30930704" w:history="1">
            <w:r w:rsidR="006C07A7" w:rsidRPr="007D18A9">
              <w:rPr>
                <w:rStyle w:val="Hyperlink"/>
                <w:noProof/>
              </w:rPr>
              <w:t>W8D3: Datalab: HCAI Fundamentals &amp; User Testing</w:t>
            </w:r>
            <w:r w:rsidR="006C07A7">
              <w:rPr>
                <w:noProof/>
                <w:webHidden/>
              </w:rPr>
              <w:tab/>
            </w:r>
            <w:r w:rsidR="006C07A7">
              <w:rPr>
                <w:noProof/>
                <w:webHidden/>
              </w:rPr>
              <w:fldChar w:fldCharType="begin"/>
            </w:r>
            <w:r w:rsidR="006C07A7">
              <w:rPr>
                <w:noProof/>
                <w:webHidden/>
              </w:rPr>
              <w:instrText xml:space="preserve"> PAGEREF _Toc130930704 \h </w:instrText>
            </w:r>
            <w:r w:rsidR="006C07A7">
              <w:rPr>
                <w:noProof/>
                <w:webHidden/>
              </w:rPr>
            </w:r>
            <w:r w:rsidR="006C07A7">
              <w:rPr>
                <w:noProof/>
                <w:webHidden/>
              </w:rPr>
              <w:fldChar w:fldCharType="separate"/>
            </w:r>
            <w:r w:rsidR="006C07A7">
              <w:rPr>
                <w:noProof/>
                <w:webHidden/>
              </w:rPr>
              <w:t>3</w:t>
            </w:r>
            <w:r w:rsidR="006C07A7">
              <w:rPr>
                <w:noProof/>
                <w:webHidden/>
              </w:rPr>
              <w:fldChar w:fldCharType="end"/>
            </w:r>
          </w:hyperlink>
        </w:p>
        <w:p w14:paraId="0A15B135" w14:textId="408D7C97" w:rsidR="006C07A7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30930705" w:history="1">
            <w:r w:rsidR="006C07A7" w:rsidRPr="007D18A9">
              <w:rPr>
                <w:rStyle w:val="Hyperlink"/>
                <w:noProof/>
              </w:rPr>
              <w:t>W8D5: Datalab: R.I.P.</w:t>
            </w:r>
            <w:r w:rsidR="006C07A7">
              <w:rPr>
                <w:noProof/>
                <w:webHidden/>
              </w:rPr>
              <w:tab/>
            </w:r>
            <w:r w:rsidR="006C07A7">
              <w:rPr>
                <w:noProof/>
                <w:webHidden/>
              </w:rPr>
              <w:fldChar w:fldCharType="begin"/>
            </w:r>
            <w:r w:rsidR="006C07A7">
              <w:rPr>
                <w:noProof/>
                <w:webHidden/>
              </w:rPr>
              <w:instrText xml:space="preserve"> PAGEREF _Toc130930705 \h </w:instrText>
            </w:r>
            <w:r w:rsidR="006C07A7">
              <w:rPr>
                <w:noProof/>
                <w:webHidden/>
              </w:rPr>
            </w:r>
            <w:r w:rsidR="006C07A7">
              <w:rPr>
                <w:noProof/>
                <w:webHidden/>
              </w:rPr>
              <w:fldChar w:fldCharType="separate"/>
            </w:r>
            <w:r w:rsidR="006C07A7">
              <w:rPr>
                <w:noProof/>
                <w:webHidden/>
              </w:rPr>
              <w:t>4</w:t>
            </w:r>
            <w:r w:rsidR="006C07A7">
              <w:rPr>
                <w:noProof/>
                <w:webHidden/>
              </w:rPr>
              <w:fldChar w:fldCharType="end"/>
            </w:r>
          </w:hyperlink>
        </w:p>
        <w:p w14:paraId="3476E40E" w14:textId="7D3C05E2" w:rsidR="00F47919" w:rsidRDefault="00F47919">
          <w:r>
            <w:rPr>
              <w:b/>
              <w:bCs/>
              <w:noProof/>
            </w:rPr>
            <w:fldChar w:fldCharType="end"/>
          </w:r>
        </w:p>
      </w:sdtContent>
    </w:sdt>
    <w:p w14:paraId="1581A17E" w14:textId="66A3A7FF" w:rsidR="00743028" w:rsidRDefault="00743028" w:rsidP="000E34C1">
      <w:pPr>
        <w:pBdr>
          <w:top w:val="nil"/>
          <w:left w:val="nil"/>
          <w:bottom w:val="nil"/>
          <w:right w:val="nil"/>
          <w:between w:val="nil"/>
        </w:pBdr>
      </w:pPr>
    </w:p>
    <w:p w14:paraId="2F70C3A5" w14:textId="77777777" w:rsidR="00743028" w:rsidRDefault="00743028">
      <w:r>
        <w:br w:type="page"/>
      </w:r>
    </w:p>
    <w:p w14:paraId="26A74E20" w14:textId="5898E974" w:rsidR="00085832" w:rsidRPr="00F47919" w:rsidRDefault="00085832" w:rsidP="00F47919">
      <w:pPr>
        <w:pStyle w:val="Heading1"/>
      </w:pPr>
      <w:bookmarkStart w:id="0" w:name="_Toc130930702"/>
      <w:r>
        <w:lastRenderedPageBreak/>
        <w:t>W7D3</w:t>
      </w:r>
      <w:r w:rsidR="00F47919">
        <w:t xml:space="preserve">: </w:t>
      </w:r>
      <w:r w:rsidR="00F47919" w:rsidRPr="00F47919">
        <w:t>Datalab: HCAI Fundamentals &amp; User Testing</w:t>
      </w:r>
      <w:bookmarkEnd w:id="0"/>
      <w:r w:rsidR="00CF58AE">
        <w:t xml:space="preserve"> #1</w:t>
      </w:r>
    </w:p>
    <w:p w14:paraId="4703BF35" w14:textId="6E4F24D1" w:rsidR="003704B3" w:rsidRPr="003704B3" w:rsidRDefault="003704B3" w:rsidP="00085832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</w:pPr>
      <w:r>
        <w:t>Schedule:</w:t>
      </w:r>
    </w:p>
    <w:p w14:paraId="6D44557E" w14:textId="20167B6F" w:rsidR="003704B3" w:rsidRPr="003704B3" w:rsidRDefault="003704B3" w:rsidP="003704B3">
      <w:pPr>
        <w:pStyle w:val="ListParagraph"/>
        <w:numPr>
          <w:ilvl w:val="1"/>
          <w:numId w:val="19"/>
        </w:numPr>
        <w:pBdr>
          <w:top w:val="nil"/>
          <w:left w:val="nil"/>
          <w:bottom w:val="nil"/>
          <w:right w:val="nil"/>
          <w:between w:val="nil"/>
        </w:pBdr>
      </w:pPr>
      <w:r>
        <w:t>9:15 – 9:30 Stand-up</w:t>
      </w:r>
    </w:p>
    <w:p w14:paraId="198A25D9" w14:textId="033C3814" w:rsidR="003704B3" w:rsidRPr="000E34C1" w:rsidRDefault="003704B3" w:rsidP="003704B3">
      <w:pPr>
        <w:pStyle w:val="ListParagraph"/>
        <w:numPr>
          <w:ilvl w:val="1"/>
          <w:numId w:val="19"/>
        </w:numPr>
        <w:pBdr>
          <w:top w:val="nil"/>
          <w:left w:val="nil"/>
          <w:bottom w:val="nil"/>
          <w:right w:val="nil"/>
          <w:between w:val="nil"/>
        </w:pBdr>
      </w:pPr>
      <w:r>
        <w:t xml:space="preserve">9:30 – 10:25 </w:t>
      </w:r>
      <w:r w:rsidRPr="003704B3">
        <w:sym w:font="Wingdings" w:char="F0E0"/>
      </w:r>
      <w:r>
        <w:t xml:space="preserve"> Students do first user-test: Product Demo</w:t>
      </w:r>
    </w:p>
    <w:p w14:paraId="384006D9" w14:textId="65D5F1BB" w:rsidR="000E34C1" w:rsidRPr="0074615F" w:rsidRDefault="000E34C1" w:rsidP="000E34C1">
      <w:pPr>
        <w:pStyle w:val="ListParagraph"/>
        <w:numPr>
          <w:ilvl w:val="2"/>
          <w:numId w:val="19"/>
        </w:numPr>
        <w:pBdr>
          <w:top w:val="nil"/>
          <w:left w:val="nil"/>
          <w:bottom w:val="nil"/>
          <w:right w:val="nil"/>
          <w:between w:val="nil"/>
        </w:pBdr>
      </w:pPr>
      <w:r w:rsidRPr="0074615F">
        <w:rPr>
          <w:b/>
          <w:bCs/>
        </w:rPr>
        <w:t>Mentor checks Datalab prep</w:t>
      </w:r>
      <w:r>
        <w:t>: see below.</w:t>
      </w:r>
    </w:p>
    <w:p w14:paraId="5BA77C22" w14:textId="786C8DA5" w:rsidR="0074615F" w:rsidRPr="0074615F" w:rsidRDefault="0074615F" w:rsidP="0074615F">
      <w:pPr>
        <w:pStyle w:val="ListParagraph"/>
        <w:numPr>
          <w:ilvl w:val="1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b/>
          <w:bCs/>
        </w:rPr>
      </w:pPr>
      <w:r w:rsidRPr="0074615F">
        <w:rPr>
          <w:b/>
          <w:bCs/>
        </w:rPr>
        <w:t xml:space="preserve">10:25 – 10:30 </w:t>
      </w:r>
      <w:r w:rsidRPr="0074615F">
        <w:rPr>
          <w:b/>
          <w:bCs/>
        </w:rPr>
        <w:sym w:font="Wingdings" w:char="F0E0"/>
      </w:r>
      <w:r w:rsidRPr="0074615F">
        <w:rPr>
          <w:b/>
          <w:bCs/>
        </w:rPr>
        <w:t xml:space="preserve"> Move to Fe1.016</w:t>
      </w:r>
    </w:p>
    <w:p w14:paraId="5F20BB9A" w14:textId="7DB1A2E0" w:rsidR="003704B3" w:rsidRPr="003704B3" w:rsidRDefault="003704B3" w:rsidP="003704B3">
      <w:pPr>
        <w:pStyle w:val="ListParagraph"/>
        <w:numPr>
          <w:ilvl w:val="1"/>
          <w:numId w:val="19"/>
        </w:numPr>
        <w:pBdr>
          <w:top w:val="nil"/>
          <w:left w:val="nil"/>
          <w:bottom w:val="nil"/>
          <w:right w:val="nil"/>
          <w:between w:val="nil"/>
        </w:pBdr>
      </w:pPr>
      <w:r>
        <w:t xml:space="preserve">10:30 – 12:00 </w:t>
      </w:r>
      <w:r w:rsidRPr="003704B3">
        <w:sym w:font="Wingdings" w:char="F0E0"/>
      </w:r>
      <w:r>
        <w:t xml:space="preserve"> HCAI Fundamentals &amp; Applications lecture</w:t>
      </w:r>
    </w:p>
    <w:p w14:paraId="22C2583F" w14:textId="4E6C6098" w:rsidR="003704B3" w:rsidRPr="003704B3" w:rsidRDefault="003704B3" w:rsidP="003704B3">
      <w:pPr>
        <w:pStyle w:val="ListParagraph"/>
        <w:numPr>
          <w:ilvl w:val="2"/>
          <w:numId w:val="19"/>
        </w:numPr>
        <w:pBdr>
          <w:top w:val="nil"/>
          <w:left w:val="nil"/>
          <w:bottom w:val="nil"/>
          <w:right w:val="nil"/>
          <w:between w:val="nil"/>
        </w:pBdr>
      </w:pPr>
      <w:r>
        <w:t xml:space="preserve">Attendance lecturers </w:t>
      </w:r>
      <w:r w:rsidR="00B13082">
        <w:t>required</w:t>
      </w:r>
    </w:p>
    <w:p w14:paraId="3838565A" w14:textId="7B3516DD" w:rsidR="003704B3" w:rsidRPr="003704B3" w:rsidRDefault="003704B3" w:rsidP="003704B3">
      <w:pPr>
        <w:pStyle w:val="ListParagraph"/>
        <w:numPr>
          <w:ilvl w:val="1"/>
          <w:numId w:val="19"/>
        </w:numPr>
        <w:pBdr>
          <w:top w:val="nil"/>
          <w:left w:val="nil"/>
          <w:bottom w:val="nil"/>
          <w:right w:val="nil"/>
          <w:between w:val="nil"/>
        </w:pBdr>
      </w:pPr>
      <w:r>
        <w:t xml:space="preserve">13:00 – 16:30 </w:t>
      </w:r>
      <w:r w:rsidRPr="003704B3">
        <w:sym w:font="Wingdings" w:char="F0E0"/>
      </w:r>
      <w:r>
        <w:t xml:space="preserve"> </w:t>
      </w:r>
      <w:proofErr w:type="spellStart"/>
      <w:r>
        <w:t>Wizzard</w:t>
      </w:r>
      <w:proofErr w:type="spellEnd"/>
      <w:r>
        <w:t xml:space="preserve"> of Oz Paper Prototyping workshop:</w:t>
      </w:r>
    </w:p>
    <w:p w14:paraId="3EBB2508" w14:textId="3BB8860F" w:rsidR="003704B3" w:rsidRPr="003704B3" w:rsidRDefault="003704B3" w:rsidP="003704B3">
      <w:pPr>
        <w:pStyle w:val="ListParagraph"/>
        <w:numPr>
          <w:ilvl w:val="2"/>
          <w:numId w:val="19"/>
        </w:numPr>
        <w:pBdr>
          <w:top w:val="nil"/>
          <w:left w:val="nil"/>
          <w:bottom w:val="nil"/>
          <w:right w:val="nil"/>
          <w:between w:val="nil"/>
        </w:pBdr>
      </w:pPr>
      <w:r>
        <w:t>You get a package for paper prototyping</w:t>
      </w:r>
    </w:p>
    <w:p w14:paraId="468B724A" w14:textId="77777777" w:rsidR="003704B3" w:rsidRPr="003704B3" w:rsidRDefault="003704B3" w:rsidP="003704B3">
      <w:pPr>
        <w:pStyle w:val="ListParagraph"/>
        <w:numPr>
          <w:ilvl w:val="2"/>
          <w:numId w:val="19"/>
        </w:numPr>
        <w:pBdr>
          <w:top w:val="nil"/>
          <w:left w:val="nil"/>
          <w:bottom w:val="nil"/>
          <w:right w:val="nil"/>
          <w:between w:val="nil"/>
        </w:pBdr>
      </w:pPr>
      <w:r>
        <w:t xml:space="preserve">Students will make their prototype and are instructed to run you through it at least once. </w:t>
      </w:r>
    </w:p>
    <w:p w14:paraId="629A79FA" w14:textId="77777777" w:rsidR="003704B3" w:rsidRPr="003704B3" w:rsidRDefault="003704B3" w:rsidP="003704B3">
      <w:pPr>
        <w:pStyle w:val="ListParagraph"/>
        <w:numPr>
          <w:ilvl w:val="3"/>
          <w:numId w:val="19"/>
        </w:numPr>
        <w:pBdr>
          <w:top w:val="nil"/>
          <w:left w:val="nil"/>
          <w:bottom w:val="nil"/>
          <w:right w:val="nil"/>
          <w:between w:val="nil"/>
        </w:pBdr>
      </w:pPr>
      <w:r>
        <w:t>If you run out of time, do it the next Datalab during the feedback sessions; provided that they did prepare this Datalab day but you just ran out of time!</w:t>
      </w:r>
    </w:p>
    <w:p w14:paraId="30FBB11C" w14:textId="16370852" w:rsidR="003704B3" w:rsidRPr="003704B3" w:rsidRDefault="003704B3" w:rsidP="003704B3">
      <w:pPr>
        <w:pStyle w:val="ListParagraph"/>
        <w:numPr>
          <w:ilvl w:val="1"/>
          <w:numId w:val="19"/>
        </w:numPr>
        <w:pBdr>
          <w:top w:val="nil"/>
          <w:left w:val="nil"/>
          <w:bottom w:val="nil"/>
          <w:right w:val="nil"/>
          <w:between w:val="nil"/>
        </w:pBdr>
      </w:pPr>
      <w:r>
        <w:t xml:space="preserve">16:30 </w:t>
      </w:r>
      <w:r w:rsidRPr="003704B3">
        <w:sym w:font="Wingdings" w:char="F0E0"/>
      </w:r>
      <w:r>
        <w:t xml:space="preserve"> We all gather in Hn0.015 for a end-of-day discussion </w:t>
      </w:r>
    </w:p>
    <w:p w14:paraId="3790F4F9" w14:textId="10C7408B" w:rsidR="003704B3" w:rsidRDefault="003704B3" w:rsidP="00085832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</w:pPr>
      <w:r>
        <w:t>Datalab prep check procedure:</w:t>
      </w:r>
    </w:p>
    <w:p w14:paraId="165D7056" w14:textId="2BA28A8A" w:rsidR="00085832" w:rsidRDefault="00085832" w:rsidP="00085832">
      <w:pPr>
        <w:pStyle w:val="ListParagraph"/>
        <w:numPr>
          <w:ilvl w:val="1"/>
          <w:numId w:val="19"/>
        </w:numPr>
        <w:pBdr>
          <w:top w:val="nil"/>
          <w:left w:val="nil"/>
          <w:bottom w:val="nil"/>
          <w:right w:val="nil"/>
          <w:between w:val="nil"/>
        </w:pBdr>
      </w:pPr>
      <w:r>
        <w:t>Go to MS Teams Assignment</w:t>
      </w:r>
    </w:p>
    <w:p w14:paraId="15A98C14" w14:textId="6E630A12" w:rsidR="00085832" w:rsidRDefault="00085832" w:rsidP="00085832">
      <w:pPr>
        <w:pStyle w:val="ListParagraph"/>
        <w:numPr>
          <w:ilvl w:val="1"/>
          <w:numId w:val="19"/>
        </w:numPr>
        <w:pBdr>
          <w:top w:val="nil"/>
          <w:left w:val="nil"/>
          <w:bottom w:val="nil"/>
          <w:right w:val="nil"/>
          <w:between w:val="nil"/>
        </w:pBdr>
      </w:pPr>
      <w:r>
        <w:t xml:space="preserve">Open: </w:t>
      </w:r>
      <w:r w:rsidRPr="00085832">
        <w:t>Block C Notes - Y1C_2022-23_ADSAI</w:t>
      </w:r>
    </w:p>
    <w:p w14:paraId="688648C0" w14:textId="3E64357C" w:rsidR="00085832" w:rsidRDefault="00085832" w:rsidP="00085832">
      <w:pPr>
        <w:pStyle w:val="ListParagraph"/>
        <w:numPr>
          <w:ilvl w:val="1"/>
          <w:numId w:val="19"/>
        </w:numPr>
        <w:pBdr>
          <w:top w:val="nil"/>
          <w:left w:val="nil"/>
          <w:bottom w:val="nil"/>
          <w:right w:val="nil"/>
          <w:between w:val="nil"/>
        </w:pBdr>
      </w:pPr>
      <w:r>
        <w:t>Check:</w:t>
      </w:r>
    </w:p>
    <w:p w14:paraId="2564B9A1" w14:textId="493E1BC2" w:rsidR="00085832" w:rsidRDefault="00085832" w:rsidP="00085832">
      <w:pPr>
        <w:pStyle w:val="ListParagraph"/>
        <w:numPr>
          <w:ilvl w:val="2"/>
          <w:numId w:val="19"/>
        </w:numPr>
        <w:pBdr>
          <w:top w:val="nil"/>
          <w:left w:val="nil"/>
          <w:bottom w:val="nil"/>
          <w:right w:val="nil"/>
          <w:between w:val="nil"/>
        </w:pBdr>
      </w:pPr>
      <w:r w:rsidRPr="00085832">
        <w:t>Datalab Preparation 1: High-level Design</w:t>
      </w:r>
    </w:p>
    <w:p w14:paraId="6EBBB46B" w14:textId="21E24C55" w:rsidR="00085832" w:rsidRDefault="00085832" w:rsidP="00085832">
      <w:pPr>
        <w:pStyle w:val="ListParagraph"/>
        <w:numPr>
          <w:ilvl w:val="3"/>
          <w:numId w:val="19"/>
        </w:numPr>
        <w:pBdr>
          <w:top w:val="nil"/>
          <w:left w:val="nil"/>
          <w:bottom w:val="nil"/>
          <w:right w:val="nil"/>
          <w:between w:val="nil"/>
        </w:pBdr>
      </w:pPr>
      <w:r>
        <w:t>Are all 4 exercises there?</w:t>
      </w:r>
      <w:r w:rsidR="006E1B23">
        <w:t xml:space="preserve"> Numbered list; don’t check whether valid unless asked</w:t>
      </w:r>
      <w:r w:rsidR="00F47919">
        <w:t xml:space="preserve"> by student</w:t>
      </w:r>
      <w:r w:rsidR="006E1B23">
        <w:t>.</w:t>
      </w:r>
    </w:p>
    <w:p w14:paraId="2F28ABED" w14:textId="0C84CCE7" w:rsidR="00085832" w:rsidRDefault="00085832" w:rsidP="00085832">
      <w:pPr>
        <w:pStyle w:val="ListParagraph"/>
        <w:numPr>
          <w:ilvl w:val="2"/>
          <w:numId w:val="19"/>
        </w:numPr>
        <w:pBdr>
          <w:top w:val="nil"/>
          <w:left w:val="nil"/>
          <w:bottom w:val="nil"/>
          <w:right w:val="nil"/>
          <w:between w:val="nil"/>
        </w:pBdr>
      </w:pPr>
      <w:r w:rsidRPr="00085832">
        <w:t>Datalab Preparation Part 2: High-Level Design for HCAI Applications</w:t>
      </w:r>
    </w:p>
    <w:p w14:paraId="5DB58106" w14:textId="073E885A" w:rsidR="00085832" w:rsidRDefault="00085832" w:rsidP="00085832">
      <w:pPr>
        <w:pStyle w:val="ListParagraph"/>
        <w:numPr>
          <w:ilvl w:val="3"/>
          <w:numId w:val="19"/>
        </w:numPr>
        <w:pBdr>
          <w:top w:val="nil"/>
          <w:left w:val="nil"/>
          <w:bottom w:val="nil"/>
          <w:right w:val="nil"/>
          <w:between w:val="nil"/>
        </w:pBdr>
      </w:pPr>
      <w:r>
        <w:t>Are all 4 exercises there?</w:t>
      </w:r>
      <w:r w:rsidR="006E1B23">
        <w:t xml:space="preserve"> Numbered list; don’t check whether valid unless asked</w:t>
      </w:r>
      <w:r w:rsidR="00F47919">
        <w:t xml:space="preserve"> by student</w:t>
      </w:r>
      <w:r w:rsidR="006E1B23">
        <w:t>.</w:t>
      </w:r>
    </w:p>
    <w:p w14:paraId="7B430E39" w14:textId="5DEBACF8" w:rsidR="00056880" w:rsidRDefault="00056880" w:rsidP="00056880">
      <w:pPr>
        <w:pStyle w:val="ListParagraph"/>
        <w:numPr>
          <w:ilvl w:val="2"/>
          <w:numId w:val="19"/>
        </w:numPr>
        <w:pBdr>
          <w:top w:val="nil"/>
          <w:left w:val="nil"/>
          <w:bottom w:val="nil"/>
          <w:right w:val="nil"/>
          <w:between w:val="nil"/>
        </w:pBdr>
      </w:pPr>
      <w:r w:rsidRPr="00056880">
        <w:t>Datalab Preparation 3: Defining User Stories</w:t>
      </w:r>
    </w:p>
    <w:p w14:paraId="35579DD5" w14:textId="3A5A246A" w:rsidR="00056880" w:rsidRDefault="00056880" w:rsidP="00056880">
      <w:pPr>
        <w:pStyle w:val="ListParagraph"/>
        <w:numPr>
          <w:ilvl w:val="3"/>
          <w:numId w:val="19"/>
        </w:numPr>
        <w:pBdr>
          <w:top w:val="nil"/>
          <w:left w:val="nil"/>
          <w:bottom w:val="nil"/>
          <w:right w:val="nil"/>
          <w:between w:val="nil"/>
        </w:pBdr>
      </w:pPr>
      <w:r>
        <w:t>Bullet point list with user stories there?</w:t>
      </w:r>
    </w:p>
    <w:p w14:paraId="7345470F" w14:textId="5B1EAECD" w:rsidR="003704B3" w:rsidRDefault="003704B3" w:rsidP="003704B3">
      <w:pPr>
        <w:pStyle w:val="ListParagraph"/>
        <w:numPr>
          <w:ilvl w:val="1"/>
          <w:numId w:val="19"/>
        </w:numPr>
        <w:pBdr>
          <w:top w:val="nil"/>
          <w:left w:val="nil"/>
          <w:bottom w:val="nil"/>
          <w:right w:val="nil"/>
          <w:between w:val="nil"/>
        </w:pBdr>
      </w:pPr>
      <w:r>
        <w:t>Open: Learning Log</w:t>
      </w:r>
      <w:r w:rsidRPr="00085832">
        <w:t xml:space="preserve"> - Y1C_2022-23_ADSAI</w:t>
      </w:r>
      <w:r w:rsidR="00F47919">
        <w:t xml:space="preserve"> </w:t>
      </w:r>
      <w:r w:rsidR="00F47919" w:rsidRPr="00F47919">
        <w:sym w:font="Wingdings" w:char="F0E0"/>
      </w:r>
      <w:r w:rsidR="00F47919">
        <w:t xml:space="preserve"> Week 7 slides</w:t>
      </w:r>
    </w:p>
    <w:p w14:paraId="2F33DA2A" w14:textId="417F372C" w:rsidR="003704B3" w:rsidRDefault="003704B3" w:rsidP="003704B3">
      <w:pPr>
        <w:pStyle w:val="ListParagraph"/>
        <w:numPr>
          <w:ilvl w:val="1"/>
          <w:numId w:val="19"/>
        </w:numPr>
        <w:pBdr>
          <w:top w:val="nil"/>
          <w:left w:val="nil"/>
          <w:bottom w:val="nil"/>
          <w:right w:val="nil"/>
          <w:between w:val="nil"/>
        </w:pBdr>
      </w:pPr>
      <w:r>
        <w:t>Check:</w:t>
      </w:r>
    </w:p>
    <w:p w14:paraId="18F2CFED" w14:textId="77777777" w:rsidR="00743028" w:rsidRDefault="00F47919" w:rsidP="00743028">
      <w:pPr>
        <w:pStyle w:val="ListParagraph"/>
        <w:numPr>
          <w:ilvl w:val="2"/>
          <w:numId w:val="19"/>
        </w:numPr>
        <w:pBdr>
          <w:top w:val="nil"/>
          <w:left w:val="nil"/>
          <w:bottom w:val="nil"/>
          <w:right w:val="nil"/>
          <w:between w:val="nil"/>
        </w:pBdr>
      </w:pPr>
      <w:r>
        <w:t>Certificate of LinkedIn Learning Course</w:t>
      </w:r>
      <w:r w:rsidR="00743028">
        <w:t>s</w:t>
      </w:r>
      <w:r>
        <w:t xml:space="preserve">: </w:t>
      </w:r>
    </w:p>
    <w:p w14:paraId="7D4C8C55" w14:textId="1E036343" w:rsidR="00743028" w:rsidRDefault="00743028" w:rsidP="00743028">
      <w:pPr>
        <w:pStyle w:val="ListParagraph"/>
        <w:numPr>
          <w:ilvl w:val="3"/>
          <w:numId w:val="28"/>
        </w:numPr>
        <w:pBdr>
          <w:top w:val="nil"/>
          <w:left w:val="nil"/>
          <w:bottom w:val="nil"/>
          <w:right w:val="nil"/>
          <w:between w:val="nil"/>
        </w:pBdr>
      </w:pPr>
      <w:r w:rsidRPr="00743028">
        <w:t xml:space="preserve">What is design thinking? from Design Thinking: Understanding the Process by Chris </w:t>
      </w:r>
      <w:proofErr w:type="spellStart"/>
      <w:r w:rsidRPr="00743028">
        <w:t>Nodder</w:t>
      </w:r>
      <w:proofErr w:type="spellEnd"/>
    </w:p>
    <w:p w14:paraId="1F7535FC" w14:textId="219C4E78" w:rsidR="00056880" w:rsidRDefault="00743028" w:rsidP="00743028">
      <w:pPr>
        <w:pStyle w:val="ListParagraph"/>
        <w:numPr>
          <w:ilvl w:val="3"/>
          <w:numId w:val="28"/>
        </w:numPr>
        <w:pBdr>
          <w:top w:val="nil"/>
          <w:left w:val="nil"/>
          <w:bottom w:val="nil"/>
          <w:right w:val="nil"/>
          <w:between w:val="nil"/>
        </w:pBdr>
      </w:pPr>
      <w:r w:rsidRPr="00743028">
        <w:t>Interaction design from UX Foundations: Interaction Design by David Hogue</w:t>
      </w:r>
    </w:p>
    <w:p w14:paraId="047B2119" w14:textId="7818C797" w:rsidR="00743028" w:rsidRDefault="00743028" w:rsidP="00743028">
      <w:pPr>
        <w:pStyle w:val="ListParagraph"/>
        <w:numPr>
          <w:ilvl w:val="2"/>
          <w:numId w:val="28"/>
        </w:numPr>
        <w:pBdr>
          <w:top w:val="nil"/>
          <w:left w:val="nil"/>
          <w:bottom w:val="nil"/>
          <w:right w:val="nil"/>
          <w:between w:val="nil"/>
        </w:pBdr>
      </w:pPr>
      <w:r>
        <w:t>Link to zipped wireframe (or demo) is there</w:t>
      </w:r>
    </w:p>
    <w:p w14:paraId="235BCEB8" w14:textId="26E58DE6" w:rsidR="003704B3" w:rsidRPr="003704B3" w:rsidRDefault="003704B3" w:rsidP="003704B3">
      <w:pPr>
        <w:pStyle w:val="ListParagraph"/>
        <w:numPr>
          <w:ilvl w:val="1"/>
          <w:numId w:val="19"/>
        </w:numPr>
        <w:pBdr>
          <w:top w:val="nil"/>
          <w:left w:val="nil"/>
          <w:bottom w:val="nil"/>
          <w:right w:val="nil"/>
          <w:between w:val="nil"/>
        </w:pBdr>
      </w:pPr>
      <w:r>
        <w:t xml:space="preserve">If all components mostly there </w:t>
      </w:r>
      <w:r w:rsidRPr="003704B3">
        <w:sym w:font="Wingdings" w:char="F0E0"/>
      </w:r>
      <w:r>
        <w:t xml:space="preserve"> Fine</w:t>
      </w:r>
    </w:p>
    <w:p w14:paraId="2416D6DE" w14:textId="57BA5002" w:rsidR="00743028" w:rsidRDefault="003704B3" w:rsidP="00743028">
      <w:pPr>
        <w:pStyle w:val="ListParagraph"/>
        <w:numPr>
          <w:ilvl w:val="2"/>
          <w:numId w:val="19"/>
        </w:numPr>
        <w:pBdr>
          <w:top w:val="nil"/>
          <w:left w:val="nil"/>
          <w:bottom w:val="nil"/>
          <w:right w:val="nil"/>
          <w:between w:val="nil"/>
        </w:pBdr>
      </w:pPr>
      <w:r>
        <w:t xml:space="preserve">One component (largely) missing </w:t>
      </w:r>
      <w:r w:rsidRPr="003704B3">
        <w:sym w:font="Wingdings" w:char="F0E0"/>
      </w:r>
      <w:r>
        <w:t xml:space="preserve"> Not prepped</w:t>
      </w:r>
    </w:p>
    <w:p w14:paraId="3F8E0912" w14:textId="6C6047FE" w:rsidR="003704B3" w:rsidRDefault="003704B3" w:rsidP="00F47919">
      <w:pPr>
        <w:pBdr>
          <w:top w:val="nil"/>
          <w:left w:val="nil"/>
          <w:bottom w:val="nil"/>
          <w:right w:val="nil"/>
          <w:between w:val="nil"/>
        </w:pBdr>
      </w:pPr>
    </w:p>
    <w:p w14:paraId="44B6D508" w14:textId="79684D6F" w:rsidR="00743028" w:rsidRDefault="00743028" w:rsidP="00F47919">
      <w:pPr>
        <w:pBdr>
          <w:top w:val="nil"/>
          <w:left w:val="nil"/>
          <w:bottom w:val="nil"/>
          <w:right w:val="nil"/>
          <w:between w:val="nil"/>
        </w:pBdr>
      </w:pPr>
    </w:p>
    <w:p w14:paraId="316F89C5" w14:textId="1F051A84" w:rsidR="00743028" w:rsidRDefault="00743028" w:rsidP="00F47919">
      <w:pPr>
        <w:pBdr>
          <w:top w:val="nil"/>
          <w:left w:val="nil"/>
          <w:bottom w:val="nil"/>
          <w:right w:val="nil"/>
          <w:between w:val="nil"/>
        </w:pBdr>
      </w:pPr>
    </w:p>
    <w:p w14:paraId="21D70C87" w14:textId="77777777" w:rsidR="00743028" w:rsidRDefault="00743028" w:rsidP="00F47919">
      <w:pPr>
        <w:pBdr>
          <w:top w:val="nil"/>
          <w:left w:val="nil"/>
          <w:bottom w:val="nil"/>
          <w:right w:val="nil"/>
          <w:between w:val="nil"/>
        </w:pBdr>
      </w:pPr>
    </w:p>
    <w:p w14:paraId="6B378524" w14:textId="2851FA23" w:rsidR="00F47919" w:rsidRPr="00F47919" w:rsidRDefault="00F47919" w:rsidP="00F47919">
      <w:pPr>
        <w:pStyle w:val="Heading1"/>
      </w:pPr>
      <w:bookmarkStart w:id="1" w:name="_Toc130930703"/>
      <w:r>
        <w:t xml:space="preserve">W7D5: </w:t>
      </w:r>
      <w:r w:rsidRPr="00F47919">
        <w:t xml:space="preserve">Datalab: </w:t>
      </w:r>
      <w:r w:rsidR="00743028" w:rsidRPr="00743028">
        <w:t>Risk-Assessment of disruptive technologies</w:t>
      </w:r>
      <w:bookmarkEnd w:id="1"/>
    </w:p>
    <w:p w14:paraId="4BFB978F" w14:textId="77777777" w:rsidR="00F47919" w:rsidRPr="003704B3" w:rsidRDefault="00F47919" w:rsidP="00F47919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</w:pPr>
      <w:r>
        <w:t>Schedule:</w:t>
      </w:r>
    </w:p>
    <w:p w14:paraId="0DF22EEE" w14:textId="77777777" w:rsidR="00F47919" w:rsidRPr="003704B3" w:rsidRDefault="00F47919" w:rsidP="00F47919">
      <w:pPr>
        <w:pStyle w:val="ListParagraph"/>
        <w:numPr>
          <w:ilvl w:val="1"/>
          <w:numId w:val="19"/>
        </w:numPr>
        <w:pBdr>
          <w:top w:val="nil"/>
          <w:left w:val="nil"/>
          <w:bottom w:val="nil"/>
          <w:right w:val="nil"/>
          <w:between w:val="nil"/>
        </w:pBdr>
      </w:pPr>
      <w:r>
        <w:t>9:15 – 9:30 Stand-up</w:t>
      </w:r>
    </w:p>
    <w:p w14:paraId="3BE601C3" w14:textId="36B688A0" w:rsidR="00F47919" w:rsidRPr="003704B3" w:rsidRDefault="00F47919" w:rsidP="00F47919">
      <w:pPr>
        <w:pStyle w:val="ListParagraph"/>
        <w:numPr>
          <w:ilvl w:val="1"/>
          <w:numId w:val="19"/>
        </w:numPr>
        <w:pBdr>
          <w:top w:val="nil"/>
          <w:left w:val="nil"/>
          <w:bottom w:val="nil"/>
          <w:right w:val="nil"/>
          <w:between w:val="nil"/>
        </w:pBdr>
      </w:pPr>
      <w:r>
        <w:t xml:space="preserve">9:30 – 10:00 </w:t>
      </w:r>
      <w:r w:rsidRPr="003704B3">
        <w:sym w:font="Wingdings" w:char="F0E0"/>
      </w:r>
      <w:r>
        <w:t xml:space="preserve"> </w:t>
      </w:r>
      <w:r w:rsidRPr="00F47919">
        <w:t>Mentor checks Datalab prep: see below.</w:t>
      </w:r>
    </w:p>
    <w:p w14:paraId="01DE7A66" w14:textId="526D1CCC" w:rsidR="00F47919" w:rsidRPr="003704B3" w:rsidRDefault="00F47919" w:rsidP="00F47919">
      <w:pPr>
        <w:pStyle w:val="ListParagraph"/>
        <w:numPr>
          <w:ilvl w:val="1"/>
          <w:numId w:val="19"/>
        </w:numPr>
        <w:pBdr>
          <w:top w:val="nil"/>
          <w:left w:val="nil"/>
          <w:bottom w:val="nil"/>
          <w:right w:val="nil"/>
          <w:between w:val="nil"/>
        </w:pBdr>
      </w:pPr>
      <w:r>
        <w:t xml:space="preserve">10:00 – 12:00 </w:t>
      </w:r>
      <w:r w:rsidRPr="003704B3">
        <w:sym w:font="Wingdings" w:char="F0E0"/>
      </w:r>
      <w:r>
        <w:t xml:space="preserve"> </w:t>
      </w:r>
      <w:r w:rsidRPr="00F47919">
        <w:t>Lecture on Disruptive technologies</w:t>
      </w:r>
    </w:p>
    <w:p w14:paraId="4F0A4563" w14:textId="77777777" w:rsidR="00F47919" w:rsidRPr="003704B3" w:rsidRDefault="00F47919" w:rsidP="00F47919">
      <w:pPr>
        <w:pStyle w:val="ListParagraph"/>
        <w:numPr>
          <w:ilvl w:val="2"/>
          <w:numId w:val="19"/>
        </w:numPr>
        <w:pBdr>
          <w:top w:val="nil"/>
          <w:left w:val="nil"/>
          <w:bottom w:val="nil"/>
          <w:right w:val="nil"/>
          <w:between w:val="nil"/>
        </w:pBdr>
      </w:pPr>
      <w:r>
        <w:t>Attendance lecturers requested</w:t>
      </w:r>
    </w:p>
    <w:p w14:paraId="77CAD492" w14:textId="5104827D" w:rsidR="00F47919" w:rsidRPr="003704B3" w:rsidRDefault="00F47919" w:rsidP="00F47919">
      <w:pPr>
        <w:pStyle w:val="ListParagraph"/>
        <w:numPr>
          <w:ilvl w:val="1"/>
          <w:numId w:val="19"/>
        </w:numPr>
        <w:pBdr>
          <w:top w:val="nil"/>
          <w:left w:val="nil"/>
          <w:bottom w:val="nil"/>
          <w:right w:val="nil"/>
          <w:between w:val="nil"/>
        </w:pBdr>
      </w:pPr>
      <w:r>
        <w:t xml:space="preserve">13:00 – 17:00 </w:t>
      </w:r>
      <w:r w:rsidRPr="003704B3">
        <w:sym w:font="Wingdings" w:char="F0E0"/>
      </w:r>
      <w:r>
        <w:t xml:space="preserve"> Feedback sessions &amp; creative brief use-case 3</w:t>
      </w:r>
    </w:p>
    <w:p w14:paraId="3B49E6F7" w14:textId="77777777" w:rsidR="00F47919" w:rsidRDefault="00F47919" w:rsidP="00F47919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</w:pPr>
      <w:r>
        <w:t>Datalab prep check procedure:</w:t>
      </w:r>
    </w:p>
    <w:p w14:paraId="15519ABB" w14:textId="79726533" w:rsidR="00F47919" w:rsidRDefault="00F47919" w:rsidP="00F47919">
      <w:pPr>
        <w:pStyle w:val="ListParagraph"/>
        <w:numPr>
          <w:ilvl w:val="1"/>
          <w:numId w:val="19"/>
        </w:numPr>
        <w:pBdr>
          <w:top w:val="nil"/>
          <w:left w:val="nil"/>
          <w:bottom w:val="nil"/>
          <w:right w:val="nil"/>
          <w:between w:val="nil"/>
        </w:pBdr>
      </w:pPr>
      <w:r>
        <w:t>Open: Learning Log</w:t>
      </w:r>
      <w:r w:rsidRPr="00085832">
        <w:t xml:space="preserve"> - Y1C_2022-23_ADSAI</w:t>
      </w:r>
      <w:r>
        <w:t xml:space="preserve"> </w:t>
      </w:r>
      <w:r w:rsidRPr="00F47919">
        <w:sym w:font="Wingdings" w:char="F0E0"/>
      </w:r>
      <w:r>
        <w:t xml:space="preserve"> Week 7 slides</w:t>
      </w:r>
    </w:p>
    <w:p w14:paraId="76A9B286" w14:textId="77777777" w:rsidR="00F47919" w:rsidRDefault="00F47919" w:rsidP="00F47919">
      <w:pPr>
        <w:pStyle w:val="ListParagraph"/>
        <w:numPr>
          <w:ilvl w:val="1"/>
          <w:numId w:val="19"/>
        </w:numPr>
        <w:pBdr>
          <w:top w:val="nil"/>
          <w:left w:val="nil"/>
          <w:bottom w:val="nil"/>
          <w:right w:val="nil"/>
          <w:between w:val="nil"/>
        </w:pBdr>
      </w:pPr>
      <w:r>
        <w:t>Check:</w:t>
      </w:r>
    </w:p>
    <w:p w14:paraId="6732C087" w14:textId="77777777" w:rsidR="00F47919" w:rsidRDefault="00F47919" w:rsidP="00F47919">
      <w:pPr>
        <w:pStyle w:val="ListParagraph"/>
        <w:numPr>
          <w:ilvl w:val="2"/>
          <w:numId w:val="19"/>
        </w:numPr>
        <w:pBdr>
          <w:top w:val="nil"/>
          <w:left w:val="nil"/>
          <w:bottom w:val="nil"/>
          <w:right w:val="nil"/>
          <w:between w:val="nil"/>
        </w:pBdr>
      </w:pPr>
      <w:r w:rsidRPr="00056880">
        <w:t>Datalab Preparation 4: Interaction Design</w:t>
      </w:r>
    </w:p>
    <w:p w14:paraId="13E6DF4A" w14:textId="77777777" w:rsidR="00F47919" w:rsidRDefault="00F47919" w:rsidP="00F47919">
      <w:pPr>
        <w:pStyle w:val="ListParagraph"/>
        <w:numPr>
          <w:ilvl w:val="3"/>
          <w:numId w:val="19"/>
        </w:numPr>
        <w:pBdr>
          <w:top w:val="nil"/>
          <w:left w:val="nil"/>
          <w:bottom w:val="nil"/>
          <w:right w:val="nil"/>
          <w:between w:val="nil"/>
        </w:pBdr>
      </w:pPr>
      <w:r>
        <w:t xml:space="preserve">Certificate of LinkedIn Learning Course: </w:t>
      </w:r>
    </w:p>
    <w:p w14:paraId="2110F301" w14:textId="47473636" w:rsidR="00F47919" w:rsidRPr="00F47919" w:rsidRDefault="00F47919" w:rsidP="00F47919">
      <w:pPr>
        <w:pStyle w:val="ListParagraph"/>
        <w:numPr>
          <w:ilvl w:val="4"/>
          <w:numId w:val="19"/>
        </w:numPr>
        <w:pBdr>
          <w:top w:val="nil"/>
          <w:left w:val="nil"/>
          <w:bottom w:val="nil"/>
          <w:right w:val="nil"/>
          <w:between w:val="nil"/>
        </w:pBdr>
      </w:pPr>
      <w:r>
        <w:t xml:space="preserve"> </w:t>
      </w:r>
      <w:r w:rsidRPr="00F47919">
        <w:t xml:space="preserve">The power of flow in interaction design from Interaction Design: Flow by Diane </w:t>
      </w:r>
      <w:proofErr w:type="spellStart"/>
      <w:r w:rsidRPr="00F47919">
        <w:t>Cronenwett</w:t>
      </w:r>
      <w:proofErr w:type="spellEnd"/>
    </w:p>
    <w:p w14:paraId="11F796A7" w14:textId="4949E199" w:rsidR="00F47919" w:rsidRDefault="00F47919" w:rsidP="00F47919">
      <w:pPr>
        <w:pStyle w:val="ListParagraph"/>
        <w:numPr>
          <w:ilvl w:val="4"/>
          <w:numId w:val="19"/>
        </w:numPr>
        <w:pBdr>
          <w:top w:val="nil"/>
          <w:left w:val="nil"/>
          <w:bottom w:val="nil"/>
          <w:right w:val="nil"/>
          <w:between w:val="nil"/>
        </w:pBdr>
      </w:pPr>
      <w:r w:rsidRPr="00F47919">
        <w:t xml:space="preserve">Introducing the interface from Interaction Design: Interface by Diane </w:t>
      </w:r>
      <w:proofErr w:type="spellStart"/>
      <w:r w:rsidRPr="00F47919">
        <w:t>Cronenwett</w:t>
      </w:r>
      <w:proofErr w:type="spellEnd"/>
    </w:p>
    <w:p w14:paraId="22473FC9" w14:textId="32608672" w:rsidR="00F47919" w:rsidRPr="003704B3" w:rsidRDefault="00F47919" w:rsidP="00F47919">
      <w:pPr>
        <w:pStyle w:val="ListParagraph"/>
        <w:numPr>
          <w:ilvl w:val="1"/>
          <w:numId w:val="19"/>
        </w:numPr>
        <w:pBdr>
          <w:top w:val="nil"/>
          <w:left w:val="nil"/>
          <w:bottom w:val="nil"/>
          <w:right w:val="nil"/>
          <w:between w:val="nil"/>
        </w:pBdr>
      </w:pPr>
      <w:r>
        <w:t xml:space="preserve">If all components there </w:t>
      </w:r>
      <w:r w:rsidRPr="003704B3">
        <w:sym w:font="Wingdings" w:char="F0E0"/>
      </w:r>
      <w:r>
        <w:t xml:space="preserve"> Fine</w:t>
      </w:r>
    </w:p>
    <w:p w14:paraId="2266D45E" w14:textId="2CDE95D6" w:rsidR="00F47919" w:rsidRDefault="00F47919" w:rsidP="00F47919">
      <w:pPr>
        <w:pStyle w:val="ListParagraph"/>
        <w:numPr>
          <w:ilvl w:val="2"/>
          <w:numId w:val="19"/>
        </w:numPr>
        <w:pBdr>
          <w:top w:val="nil"/>
          <w:left w:val="nil"/>
          <w:bottom w:val="nil"/>
          <w:right w:val="nil"/>
          <w:between w:val="nil"/>
        </w:pBdr>
      </w:pPr>
      <w:r>
        <w:t xml:space="preserve">One component missing </w:t>
      </w:r>
      <w:r w:rsidRPr="003704B3">
        <w:sym w:font="Wingdings" w:char="F0E0"/>
      </w:r>
      <w:r>
        <w:t xml:space="preserve"> Not prepped</w:t>
      </w:r>
    </w:p>
    <w:p w14:paraId="5DEDE586" w14:textId="24CC5F31" w:rsidR="00F47919" w:rsidRDefault="00F47919" w:rsidP="00F47919">
      <w:pPr>
        <w:pBdr>
          <w:top w:val="nil"/>
          <w:left w:val="nil"/>
          <w:bottom w:val="nil"/>
          <w:right w:val="nil"/>
          <w:between w:val="nil"/>
        </w:pBdr>
      </w:pPr>
    </w:p>
    <w:p w14:paraId="15DCA5F7" w14:textId="7F94ABE4" w:rsidR="00743028" w:rsidRPr="00F47919" w:rsidRDefault="00743028" w:rsidP="00743028">
      <w:pPr>
        <w:pStyle w:val="Heading1"/>
      </w:pPr>
      <w:bookmarkStart w:id="2" w:name="_Toc130930704"/>
      <w:r>
        <w:t xml:space="preserve">W8D3: </w:t>
      </w:r>
      <w:r w:rsidRPr="00F47919">
        <w:t>Datalab: User Testing</w:t>
      </w:r>
      <w:bookmarkEnd w:id="2"/>
      <w:r w:rsidR="00CF58AE">
        <w:t xml:space="preserve"> #2 - A/B Testing</w:t>
      </w:r>
    </w:p>
    <w:p w14:paraId="4CD7A1E9" w14:textId="77777777" w:rsidR="00743028" w:rsidRPr="003704B3" w:rsidRDefault="00743028" w:rsidP="00743028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</w:pPr>
      <w:r>
        <w:t>Schedule:</w:t>
      </w:r>
    </w:p>
    <w:p w14:paraId="6801A5EE" w14:textId="088584A6" w:rsidR="00743028" w:rsidRPr="003704B3" w:rsidRDefault="00CF58AE" w:rsidP="00743028">
      <w:pPr>
        <w:pStyle w:val="ListParagraph"/>
        <w:numPr>
          <w:ilvl w:val="1"/>
          <w:numId w:val="19"/>
        </w:numPr>
        <w:pBdr>
          <w:top w:val="nil"/>
          <w:left w:val="nil"/>
          <w:bottom w:val="nil"/>
          <w:right w:val="nil"/>
          <w:between w:val="nil"/>
        </w:pBdr>
      </w:pPr>
      <w:r>
        <w:t>...</w:t>
      </w:r>
    </w:p>
    <w:p w14:paraId="22477873" w14:textId="77777777" w:rsidR="00743028" w:rsidRDefault="00743028" w:rsidP="00743028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</w:pPr>
      <w:r>
        <w:t>Datalab prep check procedure:</w:t>
      </w:r>
    </w:p>
    <w:p w14:paraId="4F6CA401" w14:textId="3606FBD1" w:rsidR="00743028" w:rsidRPr="00CF58AE" w:rsidRDefault="00CF58AE" w:rsidP="00CF58AE">
      <w:pPr>
        <w:pStyle w:val="ListParagraph"/>
        <w:numPr>
          <w:ilvl w:val="1"/>
          <w:numId w:val="19"/>
        </w:numPr>
        <w:pBdr>
          <w:top w:val="nil"/>
          <w:left w:val="nil"/>
          <w:bottom w:val="nil"/>
          <w:right w:val="nil"/>
          <w:between w:val="nil"/>
        </w:pBdr>
      </w:pPr>
      <w:r w:rsidRPr="00CF58AE">
        <w:t>...</w:t>
      </w:r>
    </w:p>
    <w:p w14:paraId="405D67EA" w14:textId="7456CA2A" w:rsidR="00F47919" w:rsidRDefault="00F47919" w:rsidP="00F47919">
      <w:pPr>
        <w:pBdr>
          <w:top w:val="nil"/>
          <w:left w:val="nil"/>
          <w:bottom w:val="nil"/>
          <w:right w:val="nil"/>
          <w:between w:val="nil"/>
        </w:pBdr>
      </w:pPr>
    </w:p>
    <w:p w14:paraId="6E27C972" w14:textId="766453F6" w:rsidR="00743028" w:rsidRPr="00F47919" w:rsidRDefault="00743028" w:rsidP="00743028">
      <w:pPr>
        <w:pStyle w:val="Heading1"/>
      </w:pPr>
      <w:bookmarkStart w:id="3" w:name="_Toc130930705"/>
      <w:r>
        <w:t xml:space="preserve">W8D5: </w:t>
      </w:r>
      <w:r w:rsidRPr="00F47919">
        <w:t xml:space="preserve">Datalab: </w:t>
      </w:r>
      <w:r>
        <w:t>R.I.P.</w:t>
      </w:r>
      <w:bookmarkEnd w:id="3"/>
    </w:p>
    <w:p w14:paraId="0767FBF9" w14:textId="3C52CF0A" w:rsidR="00743028" w:rsidRPr="003704B3" w:rsidRDefault="00743028" w:rsidP="00743028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</w:pPr>
      <w:r>
        <w:t>Day off: Good Friday</w:t>
      </w:r>
    </w:p>
    <w:p w14:paraId="4096A43F" w14:textId="77777777" w:rsidR="00743028" w:rsidRPr="00743028" w:rsidRDefault="00743028" w:rsidP="00F47919">
      <w:pPr>
        <w:pBdr>
          <w:top w:val="nil"/>
          <w:left w:val="nil"/>
          <w:bottom w:val="nil"/>
          <w:right w:val="nil"/>
          <w:between w:val="nil"/>
        </w:pBdr>
      </w:pPr>
    </w:p>
    <w:sectPr w:rsidR="00743028" w:rsidRPr="0074302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77AA2"/>
    <w:multiLevelType w:val="hybridMultilevel"/>
    <w:tmpl w:val="C68EABD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2A1E70"/>
    <w:multiLevelType w:val="multilevel"/>
    <w:tmpl w:val="EAA449F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AD95D42"/>
    <w:multiLevelType w:val="multilevel"/>
    <w:tmpl w:val="097C3EA4"/>
    <w:lvl w:ilvl="0">
      <w:start w:val="1"/>
      <w:numFmt w:val="bullet"/>
      <w:lvlText w:val="-"/>
      <w:lvlJc w:val="left"/>
      <w:pPr>
        <w:ind w:left="144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F1D7B74"/>
    <w:multiLevelType w:val="multilevel"/>
    <w:tmpl w:val="D20E1E3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171420CF"/>
    <w:multiLevelType w:val="hybridMultilevel"/>
    <w:tmpl w:val="B694C80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2762AD"/>
    <w:multiLevelType w:val="multilevel"/>
    <w:tmpl w:val="81BEC06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1CB75952"/>
    <w:multiLevelType w:val="hybridMultilevel"/>
    <w:tmpl w:val="0DA274D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931407"/>
    <w:multiLevelType w:val="hybridMultilevel"/>
    <w:tmpl w:val="197E594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B576FF"/>
    <w:multiLevelType w:val="hybridMultilevel"/>
    <w:tmpl w:val="E6F4B83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D31577"/>
    <w:multiLevelType w:val="multilevel"/>
    <w:tmpl w:val="55AAD4A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64F3814"/>
    <w:multiLevelType w:val="multilevel"/>
    <w:tmpl w:val="2B4A4032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377F4228"/>
    <w:multiLevelType w:val="multilevel"/>
    <w:tmpl w:val="9B242A24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-"/>
      <w:lvlJc w:val="left"/>
      <w:pPr>
        <w:ind w:left="1440" w:hanging="360"/>
      </w:pPr>
      <w:rPr>
        <w:rFonts w:ascii="Calibri" w:eastAsia="Calibri" w:hAnsi="Calibri" w:cs="Calibri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37F14BF1"/>
    <w:multiLevelType w:val="multilevel"/>
    <w:tmpl w:val="2F10E868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-"/>
      <w:lvlJc w:val="left"/>
      <w:pPr>
        <w:ind w:left="1440" w:hanging="360"/>
      </w:pPr>
      <w:rPr>
        <w:rFonts w:ascii="Calibri" w:eastAsia="Calibri" w:hAnsi="Calibri" w:cs="Calibri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3CE322D5"/>
    <w:multiLevelType w:val="multilevel"/>
    <w:tmpl w:val="02E8CBF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43683260"/>
    <w:multiLevelType w:val="multilevel"/>
    <w:tmpl w:val="B0FAE8B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471E0653"/>
    <w:multiLevelType w:val="hybridMultilevel"/>
    <w:tmpl w:val="B7245D2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2C71C8"/>
    <w:multiLevelType w:val="multilevel"/>
    <w:tmpl w:val="CE0C336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498F3413"/>
    <w:multiLevelType w:val="hybridMultilevel"/>
    <w:tmpl w:val="1B5C01D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4C7C80"/>
    <w:multiLevelType w:val="hybridMultilevel"/>
    <w:tmpl w:val="2CB43F2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49513A"/>
    <w:multiLevelType w:val="multilevel"/>
    <w:tmpl w:val="A4780C4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9666056"/>
    <w:multiLevelType w:val="hybridMultilevel"/>
    <w:tmpl w:val="3E907A2A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F">
      <w:start w:val="1"/>
      <w:numFmt w:val="decimal"/>
      <w:lvlText w:val="%3."/>
      <w:lvlJc w:val="left"/>
      <w:pPr>
        <w:ind w:left="720" w:hanging="360"/>
      </w:pPr>
    </w:lvl>
    <w:lvl w:ilvl="3" w:tplc="2000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9A421A4"/>
    <w:multiLevelType w:val="hybridMultilevel"/>
    <w:tmpl w:val="B5F4EA5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B72B3B"/>
    <w:multiLevelType w:val="multilevel"/>
    <w:tmpl w:val="89749F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7DE7BDA"/>
    <w:multiLevelType w:val="hybridMultilevel"/>
    <w:tmpl w:val="6652C9C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BA3931"/>
    <w:multiLevelType w:val="hybridMultilevel"/>
    <w:tmpl w:val="8878095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892CD8"/>
    <w:multiLevelType w:val="multilevel"/>
    <w:tmpl w:val="08D63E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5B154A6"/>
    <w:multiLevelType w:val="multilevel"/>
    <w:tmpl w:val="57FCD32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7" w15:restartNumberingAfterBreak="0">
    <w:nsid w:val="7B3902F6"/>
    <w:multiLevelType w:val="multilevel"/>
    <w:tmpl w:val="685AA7C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412776540">
    <w:abstractNumId w:val="1"/>
  </w:num>
  <w:num w:numId="2" w16cid:durableId="1583946487">
    <w:abstractNumId w:val="26"/>
  </w:num>
  <w:num w:numId="3" w16cid:durableId="1593276387">
    <w:abstractNumId w:val="27"/>
  </w:num>
  <w:num w:numId="4" w16cid:durableId="2026247187">
    <w:abstractNumId w:val="9"/>
  </w:num>
  <w:num w:numId="5" w16cid:durableId="2096322238">
    <w:abstractNumId w:val="3"/>
  </w:num>
  <w:num w:numId="6" w16cid:durableId="1481339915">
    <w:abstractNumId w:val="19"/>
  </w:num>
  <w:num w:numId="7" w16cid:durableId="151260244">
    <w:abstractNumId w:val="5"/>
  </w:num>
  <w:num w:numId="8" w16cid:durableId="1477724289">
    <w:abstractNumId w:val="11"/>
  </w:num>
  <w:num w:numId="9" w16cid:durableId="1622374925">
    <w:abstractNumId w:val="14"/>
  </w:num>
  <w:num w:numId="10" w16cid:durableId="496960799">
    <w:abstractNumId w:val="13"/>
  </w:num>
  <w:num w:numId="11" w16cid:durableId="1865359724">
    <w:abstractNumId w:val="16"/>
  </w:num>
  <w:num w:numId="12" w16cid:durableId="945189975">
    <w:abstractNumId w:val="12"/>
  </w:num>
  <w:num w:numId="13" w16cid:durableId="387456933">
    <w:abstractNumId w:val="10"/>
  </w:num>
  <w:num w:numId="14" w16cid:durableId="1247808821">
    <w:abstractNumId w:val="2"/>
  </w:num>
  <w:num w:numId="15" w16cid:durableId="735053594">
    <w:abstractNumId w:val="4"/>
  </w:num>
  <w:num w:numId="16" w16cid:durableId="1993899910">
    <w:abstractNumId w:val="0"/>
  </w:num>
  <w:num w:numId="17" w16cid:durableId="1786999306">
    <w:abstractNumId w:val="17"/>
  </w:num>
  <w:num w:numId="18" w16cid:durableId="633485604">
    <w:abstractNumId w:val="18"/>
  </w:num>
  <w:num w:numId="19" w16cid:durableId="1625960051">
    <w:abstractNumId w:val="6"/>
  </w:num>
  <w:num w:numId="20" w16cid:durableId="329677891">
    <w:abstractNumId w:val="24"/>
  </w:num>
  <w:num w:numId="21" w16cid:durableId="790439421">
    <w:abstractNumId w:val="7"/>
  </w:num>
  <w:num w:numId="22" w16cid:durableId="1076128832">
    <w:abstractNumId w:val="8"/>
  </w:num>
  <w:num w:numId="23" w16cid:durableId="1408770242">
    <w:abstractNumId w:val="20"/>
  </w:num>
  <w:num w:numId="24" w16cid:durableId="1786925233">
    <w:abstractNumId w:val="25"/>
  </w:num>
  <w:num w:numId="25" w16cid:durableId="1782722595">
    <w:abstractNumId w:val="22"/>
  </w:num>
  <w:num w:numId="26" w16cid:durableId="1511798449">
    <w:abstractNumId w:val="23"/>
  </w:num>
  <w:num w:numId="27" w16cid:durableId="244921132">
    <w:abstractNumId w:val="21"/>
  </w:num>
  <w:num w:numId="28" w16cid:durableId="115129155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zNTc0szS3BCJDIyUdpeDU4uLM/DyQAkPjWgAsSOYQLQAAAA=="/>
  </w:docVars>
  <w:rsids>
    <w:rsidRoot w:val="00840DE5"/>
    <w:rsid w:val="00002C63"/>
    <w:rsid w:val="00053FDF"/>
    <w:rsid w:val="00056880"/>
    <w:rsid w:val="000658DB"/>
    <w:rsid w:val="00065DE0"/>
    <w:rsid w:val="00066679"/>
    <w:rsid w:val="0008464E"/>
    <w:rsid w:val="00085832"/>
    <w:rsid w:val="000E34C1"/>
    <w:rsid w:val="00135F3A"/>
    <w:rsid w:val="001733DF"/>
    <w:rsid w:val="00184FFA"/>
    <w:rsid w:val="001B19AC"/>
    <w:rsid w:val="001B6341"/>
    <w:rsid w:val="001E01EC"/>
    <w:rsid w:val="001F1EF4"/>
    <w:rsid w:val="001F6F1C"/>
    <w:rsid w:val="00230ACA"/>
    <w:rsid w:val="00243387"/>
    <w:rsid w:val="00251401"/>
    <w:rsid w:val="00260912"/>
    <w:rsid w:val="00261570"/>
    <w:rsid w:val="00270619"/>
    <w:rsid w:val="002C4B23"/>
    <w:rsid w:val="002D4B7F"/>
    <w:rsid w:val="00311DAB"/>
    <w:rsid w:val="003241C1"/>
    <w:rsid w:val="003704B3"/>
    <w:rsid w:val="003B56DD"/>
    <w:rsid w:val="003B5DE2"/>
    <w:rsid w:val="003D7907"/>
    <w:rsid w:val="0043014B"/>
    <w:rsid w:val="00445E32"/>
    <w:rsid w:val="00471176"/>
    <w:rsid w:val="004953C9"/>
    <w:rsid w:val="00495D02"/>
    <w:rsid w:val="004B12FC"/>
    <w:rsid w:val="004E1E3A"/>
    <w:rsid w:val="004F042C"/>
    <w:rsid w:val="00505D6D"/>
    <w:rsid w:val="0058242A"/>
    <w:rsid w:val="005C5C39"/>
    <w:rsid w:val="006177E4"/>
    <w:rsid w:val="00646A67"/>
    <w:rsid w:val="006A2CEA"/>
    <w:rsid w:val="006C05E1"/>
    <w:rsid w:val="006C07A7"/>
    <w:rsid w:val="006E1B23"/>
    <w:rsid w:val="007000CE"/>
    <w:rsid w:val="00743028"/>
    <w:rsid w:val="0074615F"/>
    <w:rsid w:val="00761AD6"/>
    <w:rsid w:val="00766547"/>
    <w:rsid w:val="007B32EA"/>
    <w:rsid w:val="007B3C2D"/>
    <w:rsid w:val="007C4076"/>
    <w:rsid w:val="00840DE5"/>
    <w:rsid w:val="0086676B"/>
    <w:rsid w:val="00871603"/>
    <w:rsid w:val="00893C90"/>
    <w:rsid w:val="008952CB"/>
    <w:rsid w:val="008A15A6"/>
    <w:rsid w:val="008D383B"/>
    <w:rsid w:val="0090344B"/>
    <w:rsid w:val="0091090A"/>
    <w:rsid w:val="00913492"/>
    <w:rsid w:val="00917F62"/>
    <w:rsid w:val="009402FD"/>
    <w:rsid w:val="00942E80"/>
    <w:rsid w:val="009567D5"/>
    <w:rsid w:val="00993E2E"/>
    <w:rsid w:val="009A24F7"/>
    <w:rsid w:val="009E3536"/>
    <w:rsid w:val="009E5678"/>
    <w:rsid w:val="009F1FCD"/>
    <w:rsid w:val="00A26FC2"/>
    <w:rsid w:val="00AD1FF7"/>
    <w:rsid w:val="00AD4D19"/>
    <w:rsid w:val="00B13082"/>
    <w:rsid w:val="00B82834"/>
    <w:rsid w:val="00BA34CB"/>
    <w:rsid w:val="00BD4E06"/>
    <w:rsid w:val="00BE0668"/>
    <w:rsid w:val="00BE08FF"/>
    <w:rsid w:val="00C14CB8"/>
    <w:rsid w:val="00C23561"/>
    <w:rsid w:val="00C700DB"/>
    <w:rsid w:val="00C80BAC"/>
    <w:rsid w:val="00CB0E29"/>
    <w:rsid w:val="00CB197A"/>
    <w:rsid w:val="00CE7FE0"/>
    <w:rsid w:val="00CF58AE"/>
    <w:rsid w:val="00D21467"/>
    <w:rsid w:val="00D24220"/>
    <w:rsid w:val="00D3068C"/>
    <w:rsid w:val="00D36F9B"/>
    <w:rsid w:val="00D823BC"/>
    <w:rsid w:val="00D840AC"/>
    <w:rsid w:val="00DB6562"/>
    <w:rsid w:val="00DD5593"/>
    <w:rsid w:val="00DE7C2D"/>
    <w:rsid w:val="00DF02D3"/>
    <w:rsid w:val="00E56EF6"/>
    <w:rsid w:val="00E80E13"/>
    <w:rsid w:val="00E87924"/>
    <w:rsid w:val="00EB2AF8"/>
    <w:rsid w:val="00EB34B7"/>
    <w:rsid w:val="00EF34E2"/>
    <w:rsid w:val="00F044FA"/>
    <w:rsid w:val="00F25453"/>
    <w:rsid w:val="00F47919"/>
    <w:rsid w:val="00F7321B"/>
    <w:rsid w:val="00FC398B"/>
    <w:rsid w:val="00FD68B5"/>
    <w:rsid w:val="00FF31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3BFCC7D"/>
  <w15:docId w15:val="{0B7C5DCF-3A1E-48E6-BB99-E59EEAC3FF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NL" w:eastAsia="en-N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C55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C558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115B4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B75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750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915C0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C55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0C558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semiHidden/>
    <w:unhideWhenUsed/>
    <w:rsid w:val="009B53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B66688"/>
  </w:style>
  <w:style w:type="character" w:customStyle="1" w:styleId="eop">
    <w:name w:val="eop"/>
    <w:basedOn w:val="DefaultParagraphFont"/>
    <w:rsid w:val="00B66688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39"/>
    <w:rsid w:val="00D823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F47919"/>
    <w:p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F4791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46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1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12925">
          <w:marLeft w:val="0"/>
          <w:marRight w:val="300"/>
          <w:marTop w:val="15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718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2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10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78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78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60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055481">
          <w:marLeft w:val="12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23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9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16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42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00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7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37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65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43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92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016948">
          <w:marLeft w:val="0"/>
          <w:marRight w:val="300"/>
          <w:marTop w:val="15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31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984255">
          <w:marLeft w:val="12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67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85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9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57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2012">
          <w:marLeft w:val="0"/>
          <w:marRight w:val="300"/>
          <w:marTop w:val="15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737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669011">
          <w:marLeft w:val="0"/>
          <w:marRight w:val="300"/>
          <w:marTop w:val="15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4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2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5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92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3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g1U7wh/UwjPiAu6kSd1FvmDHIpsA==">AMUW2mXXXHYkyM1fmMyMKxXgCwTO3AHUD12rSLzXV+2T7A6ZaKgW08FMKdt1UACstge21hPx6lxg3F6ldd+9s6yKfs325Ivar4FfB3MHWiYwvJua2WiW9k2/UyWHVkbXqUb7mWZ8hXaB</go:docsCustomData>
</go:gDocsCustomXmlDataStorage>
</file>

<file path=customXml/itemProps1.xml><?xml version="1.0" encoding="utf-8"?>
<ds:datastoreItem xmlns:ds="http://schemas.openxmlformats.org/officeDocument/2006/customXml" ds:itemID="{38356E9C-EAF9-4C18-82A7-34F5209362C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58</Words>
  <Characters>261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ijligers, Bram</dc:creator>
  <cp:lastModifiedBy>Heijligers, Bram</cp:lastModifiedBy>
  <cp:revision>7</cp:revision>
  <dcterms:created xsi:type="dcterms:W3CDTF">2023-03-28T19:00:00Z</dcterms:created>
  <dcterms:modified xsi:type="dcterms:W3CDTF">2023-03-28T19:39:00Z</dcterms:modified>
</cp:coreProperties>
</file>